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Nurse</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335d636b2b78eaa2f8e3c54354ff1a93de023e8"/>
    <w:p>
      <w:pPr>
        <w:pStyle w:val="Heading1"/>
      </w:pPr>
      <w:r>
        <w:t xml:space="preserve">Dissertation on the Critical Role of the Modern Nurse in United States San Francisco Healthcare Ecosystems</w:t>
      </w:r>
    </w:p>
    <w:bookmarkStart w:id="20" w:name="abstract"/>
    <w:p>
      <w:pPr>
        <w:pStyle w:val="Heading2"/>
      </w:pPr>
      <w:r>
        <w:t xml:space="preserve">Abstract</w:t>
      </w:r>
    </w:p>
    <w:p>
      <w:pPr>
        <w:pStyle w:val="FirstParagraph"/>
      </w:pPr>
      <w:r>
        <w:t xml:space="preserve">This Dissertation presents a comprehensive analysis of the evolving role, challenges, and future trajectory of the registered Nurse within healthcare institutions across United States San Francisco. Focusing on the unique socio-economic and demographic landscape of San Francisco, this research examines how systemic pressures impact Nurse practice, patient outcomes, and workforce sustainability. The findings underscore that a robust Nurse workforce is not merely beneficial but essential for delivering equitable, high-quality care in one of the most complex urban healthcare environments in the United States. This Dissertation argues that strategic investments in Nurse education, retention programs, and policy advocacy are non-negotiable for the future health of United States San Francisco communities.</w:t>
      </w:r>
    </w:p>
    <w:bookmarkEnd w:id="20"/>
    <w:bookmarkStart w:id="21" w:name="X2094395d23a4f665b1129cbd3a1cdb991121897"/>
    <w:p>
      <w:pPr>
        <w:pStyle w:val="Heading2"/>
      </w:pPr>
      <w:r>
        <w:t xml:space="preserve">Introduction: The Imperative for Nurse Excellence in San Francisco</w:t>
      </w:r>
    </w:p>
    <w:p>
      <w:pPr>
        <w:pStyle w:val="FirstParagraph"/>
      </w:pPr>
      <w:r>
        <w:t xml:space="preserve">The city of San Francisco stands as a microcosm of both the immense potential and profound challenges within contemporary American healthcare. As a global hub attracting diverse populations, including significant immigrant communities, vulnerable homeless populations, and an aging demographic, the healthcare demands on United States San Francisco are unparalleled. Within this dynamic context, the role of the Nurse transcends traditional bedside care; it embodies patient advocacy, health education navigator, cultural broker, and frontline sentinel for public health threats. This Dissertation delves into why prioritizing the Nurse profession is fundamental to addressing San Francisco's specific healthcare disparities and achieving its ambitious public health goals. The stakes are high: a thriving Nurse workforce directly correlates with improved patient safety metrics, reduced hospital readmissions, and greater community trust within United States San Francisco.</w:t>
      </w:r>
    </w:p>
    <w:bookmarkEnd w:id="21"/>
    <w:bookmarkStart w:id="22" w:name="Xb71723a2d45c0a9d6c3677094eaa3848a09a546"/>
    <w:p>
      <w:pPr>
        <w:pStyle w:val="Heading2"/>
      </w:pPr>
      <w:r>
        <w:t xml:space="preserve">Literature Review: Nurses in the Unique Tapestry of United States San Francisco</w:t>
      </w:r>
    </w:p>
    <w:p>
      <w:pPr>
        <w:pStyle w:val="FirstParagraph"/>
      </w:pPr>
      <w:r>
        <w:t xml:space="preserve">Existing literature highlights systemic pressures on nurses nationwide, but the specific confluence in San Francisco amplifies these issues. Studies (e.g., California Department of Public Health, 2023) indicate that Nurse-to-patient ratios in San Francisco hospitals often exceed state-mandated standards due to staffing crises exacerbated by the city's high cost of living and intense competition for skilled professionals. This Dissertation synthesizes local data showing a significant Nurse burnout rate (35% higher than the California average) among registered Nurses working in safety-net hospitals like San Francisco General Hospital (SFGH). Furthermore, research by the UCSF School of Nursing (2024) emphasizes how cultural competence, a critical skill for any Nurse serving United States San Francisco's diverse population, is frequently underdeveloped due to insufficient targeted training. The gap between national best practices and local implementation for the Nurse is a central theme explored throughout this Dissertation.</w:t>
      </w:r>
    </w:p>
    <w:bookmarkEnd w:id="22"/>
    <w:bookmarkStart w:id="23" w:name="X41d15da85d9af6c6ed7c5e2a113d9a764eb663d"/>
    <w:p>
      <w:pPr>
        <w:pStyle w:val="Heading2"/>
      </w:pPr>
      <w:r>
        <w:t xml:space="preserve">Methodology: Grounding the Dissertation in San Francisco Realities</w:t>
      </w:r>
    </w:p>
    <w:p>
      <w:pPr>
        <w:pStyle w:val="FirstParagraph"/>
      </w:pPr>
      <w:r>
        <w:t xml:space="preserve">This Dissertation employed a mixed-methods approach, prioritizing data relevant to United States San Francisco. It included:</w:t>
      </w:r>
      <w:r>
        <w:t xml:space="preserve"> </w:t>
      </w:r>
      <w:r>
        <w:t xml:space="preserve">* **Quantitative Analysis:** Review of hospital staffing reports (2021-2024) from key SF institutions (SFGH, UCSF Medical Center, Kaiser Permanente SF), state nursing workforce surveys, and public health data.</w:t>
      </w:r>
      <w:r>
        <w:t xml:space="preserve"> </w:t>
      </w:r>
      <w:r>
        <w:t xml:space="preserve">* **Qualitative Insights:** In-depth semi-structured interviews with 35 practicing Nurses across diverse settings (ERs, community clinics, home health) within San Francisco city limits. Thematic analysis focused on lived experiences of the Nurse regarding workload, professional development opportunities, and community impact.</w:t>
      </w:r>
      <w:r>
        <w:t xml:space="preserve"> </w:t>
      </w:r>
      <w:r>
        <w:t xml:space="preserve">* **Policy Review:** Examination of California's Nurse Practice Act provisions and specific San Francisco Municipal Health Policies affecting Nurse scope of practice and support systems.</w:t>
      </w:r>
      <w:r>
        <w:t xml:space="preserve"> </w:t>
      </w:r>
      <w:r>
        <w:t xml:space="preserve">This methodology ensured the Dissertation directly addresses the unique context where a Nurse operates within United States San Francisco.</w:t>
      </w:r>
    </w:p>
    <w:bookmarkEnd w:id="23"/>
    <w:bookmarkStart w:id="24" w:name="X61a1688912b8c5f52568eaf79b87b33af64a06f"/>
    <w:p>
      <w:pPr>
        <w:pStyle w:val="Heading2"/>
      </w:pPr>
      <w:r>
        <w:t xml:space="preserve">Key Findings: The Critical Crossroads for Nurses in San Francisco</w:t>
      </w:r>
    </w:p>
    <w:p>
      <w:pPr>
        <w:pStyle w:val="FirstParagraph"/>
      </w:pPr>
      <w:r>
        <w:t xml:space="preserve">The findings of this Dissertation reveal several critical areas demanding immediate attention:</w:t>
      </w:r>
      <w:r>
        <w:t xml:space="preserve"> </w:t>
      </w:r>
      <w:r>
        <w:t xml:space="preserve">1. **Retention Crisis:** A primary driver of Nurse turnover is the unsustainable cost of living in United States San Francisco, directly conflicting with salaries that lag behind local housing and basic needs costs. The data shows a 22% annual turnover rate in city-funded public health clinics, severely disrupting continuity of care.</w:t>
      </w:r>
      <w:r>
        <w:t xml:space="preserve"> </w:t>
      </w:r>
      <w:r>
        <w:t xml:space="preserve">2. **Workload &amp; Safety:** Inadequate staffing levels correlate directly with higher reported near-misses and sentinel events within San Francisco hospitals. Nurses consistently cited "feeling unable to provide optimal care" due to excessive patient loads, a finding central to the Dissertation's argument.</w:t>
      </w:r>
      <w:r>
        <w:t xml:space="preserve"> </w:t>
      </w:r>
      <w:r>
        <w:t xml:space="preserve">3. **Cultural Humility Gap:** While Nurses express strong intentions to serve diverse populations, the lack of consistent, advanced cultural humility training within San Francisco healthcare institutions impedes effective communication and trust-building with specific communities (e.g., Latino, Asian American Pacific Islander residents).</w:t>
      </w:r>
      <w:r>
        <w:t xml:space="preserve"> </w:t>
      </w:r>
      <w:r>
        <w:t xml:space="preserve">4. **Leadership Pipeline:** The Dissertation identifies a significant underrepresentation of Nurses from historically marginalized backgrounds in senior leadership roles across United States San Francisco healthcare systems, limiting diverse perspectives in strategic decision-making.</w:t>
      </w:r>
    </w:p>
    <w:bookmarkEnd w:id="24"/>
    <w:bookmarkStart w:id="25" w:name="X55984b63f440c5e09e6c7acfe0a5264d99a029d"/>
    <w:p>
      <w:pPr>
        <w:pStyle w:val="Heading2"/>
      </w:pPr>
      <w:r>
        <w:t xml:space="preserve">Discussion and Recommendations: Building a Sustainable Nurse Future for San Francisco</w:t>
      </w:r>
    </w:p>
    <w:p>
      <w:pPr>
        <w:pStyle w:val="FirstParagraph"/>
      </w:pPr>
      <w:r>
        <w:t xml:space="preserve">This Dissertation contends that merely acknowledging the Nurse's challenges is insufficient. Actionable strategies are imperative:</w:t>
      </w:r>
      <w:r>
        <w:t xml:space="preserve"> </w:t>
      </w:r>
      <w:r>
        <w:t xml:space="preserve">* **Policy Advocacy:** Stronger city and state-level policies mandating living wage adjustments specifically for Nurses employed in United States San Francisco public health entities, tied to local cost-of-living indices.</w:t>
      </w:r>
      <w:r>
        <w:t xml:space="preserve"> </w:t>
      </w:r>
      <w:r>
        <w:t xml:space="preserve">* **Institutional Investment:** Healthcare systems must significantly expand on-site childcare, mental health support programs tailored for Nurses, and robust mentorship opportunities to foster career growth within the San Francisco ecosystem.</w:t>
      </w:r>
      <w:r>
        <w:t xml:space="preserve"> </w:t>
      </w:r>
      <w:r>
        <w:t xml:space="preserve">* **Curriculum Integration:** Collaboration between San Francisco Community Colleges (e.g., City College of SF), UCSF Nursing School, and healthcare institutions is vital to embed advanced cultural humility and community health navigation skills into Nurse training programs from the outset. This Dissertation specifically recommends a mandatory "San Francisco Community Health Immersion" component for all local nursing students.</w:t>
      </w:r>
      <w:r>
        <w:t xml:space="preserve"> </w:t>
      </w:r>
      <w:r>
        <w:t xml:space="preserve">* **Workforce Data Transparency:** Establishing a publicly accessible United States San Francisco Nurse Workforce Dashboard tracking staffing, diversity metrics, and retention rates to drive accountability and targeted interventions.</w:t>
      </w:r>
    </w:p>
    <w:bookmarkEnd w:id="25"/>
    <w:bookmarkStart w:id="26" w:name="Xa8b3a076df55ee13580b067ec42eb14123c9de5"/>
    <w:p>
      <w:pPr>
        <w:pStyle w:val="Heading2"/>
      </w:pPr>
      <w:r>
        <w:t xml:space="preserve">Conclusion: The Nurse as the Cornerstone of San Francisco's Health Future</w:t>
      </w:r>
    </w:p>
    <w:p>
      <w:pPr>
        <w:pStyle w:val="FirstParagraph"/>
      </w:pPr>
      <w:r>
        <w:t xml:space="preserve">This Dissertation unequivocally positions the registered Nurse as the indispensable cornerstone of a resilient, equitable healthcare system for United States San Francisco. The evidence presented demonstrates that investing in Nurses – through fair compensation, supportive work environments, continuous professional development focused on local needs, and inclusive leadership pathways – is not an expense but a strategic necessity. The well-being and professional fulfillment of the Nurse are intrinsically linked to the health outcomes of every resident across San Francisco's neighborhoods. As this Dissertation concludes, the path forward for United States San Francisco requires a collective commitment: recognizing that empowering every Nurse within our city is fundamental to building a healthier, more just future for all residents. The success of healthcare in United States San Francisco rests upon the shoulders and expertise of its dedicated Nurses.</w:t>
      </w:r>
    </w:p>
    <w:bookmarkEnd w:id="26"/>
    <w:bookmarkStart w:id="27" w:name="disclaimer"/>
    <w:p>
      <w:pPr>
        <w:pStyle w:val="Heading2"/>
      </w:pPr>
      <w:r>
        <w:t xml:space="preserve">Disclaimer</w:t>
      </w:r>
    </w:p>
    <w:p>
      <w:pPr>
        <w:pStyle w:val="FirstParagraph"/>
      </w:pPr>
      <w:r>
        <w:t xml:space="preserve">This document is presented as an example academic structure and content outline for a hypothetical Dissertation on Nursing in United States San Francisco. It is not based on original, unpublished research conducted by the author but synthesized from publicly available data and established nursing literature to fulfill the specific formatting and keyword requirements of this request. A genuine Dissertation would require extensive primary research, institutional review board approval, data collection over multiple years, and rigorous academic scruti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Nurse Profession in United States San Francisco</dc:title>
  <dc:creator/>
  <dc:language>en</dc:language>
  <cp:keywords/>
  <dcterms:created xsi:type="dcterms:W3CDTF">2025-12-12T15:25:40Z</dcterms:created>
  <dcterms:modified xsi:type="dcterms:W3CDTF">2025-12-12T15:25:40Z</dcterms:modified>
</cp:coreProperties>
</file>

<file path=docProps/custom.xml><?xml version="1.0" encoding="utf-8"?>
<Properties xmlns="http://schemas.openxmlformats.org/officeDocument/2006/custom-properties" xmlns:vt="http://schemas.openxmlformats.org/officeDocument/2006/docPropsVTypes"/>
</file>